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8CC992" w14:textId="7EA7B181" w:rsidR="00D43E0E" w:rsidRDefault="00CB11B7" w:rsidP="008237CA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</w:pPr>
      <w:r w:rsidRPr="00CB11B7"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  <w:t>DTC-</w:t>
      </w:r>
      <w:proofErr w:type="spellStart"/>
      <w:r w:rsidRPr="00CB11B7"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  <w:t>Brahmopadesham</w:t>
      </w:r>
      <w:proofErr w:type="spellEnd"/>
      <w:r w:rsidRPr="00CB11B7"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  <w:t xml:space="preserve"> Ceremony</w:t>
      </w:r>
    </w:p>
    <w:p w14:paraId="031DB88A" w14:textId="77777777" w:rsidR="001E6B00" w:rsidRDefault="001E6B00" w:rsidP="008237CA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</w:rPr>
      </w:pPr>
    </w:p>
    <w:p w14:paraId="263D3916" w14:textId="77777777" w:rsidR="000E6A99" w:rsidRDefault="008237CA" w:rsidP="008237CA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</w:rPr>
      </w:pPr>
      <w:r>
        <w:rPr>
          <w:noProof/>
          <w:lang w:eastAsia="en-IN"/>
        </w:rPr>
        <w:drawing>
          <wp:inline distT="0" distB="0" distL="0" distR="0" wp14:anchorId="6BF296BE" wp14:editId="7CC10E1C">
            <wp:extent cx="6557808" cy="368827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57808" cy="3688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C3C841" w14:textId="77777777" w:rsidR="008237CA" w:rsidRDefault="008237CA" w:rsidP="008237CA">
      <w:pPr>
        <w:spacing w:after="0"/>
        <w:jc w:val="center"/>
      </w:pPr>
    </w:p>
    <w:p w14:paraId="12E62621" w14:textId="77777777" w:rsidR="00BF43C7" w:rsidRDefault="00BF43C7" w:rsidP="008237CA">
      <w:pPr>
        <w:spacing w:after="0"/>
        <w:jc w:val="center"/>
      </w:pPr>
    </w:p>
    <w:p w14:paraId="22518287" w14:textId="77777777" w:rsidR="00BF43C7" w:rsidRDefault="004F53FA"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2588029" wp14:editId="78399E20">
                <wp:simplePos x="0" y="0"/>
                <wp:positionH relativeFrom="column">
                  <wp:posOffset>50165</wp:posOffset>
                </wp:positionH>
                <wp:positionV relativeFrom="paragraph">
                  <wp:posOffset>5715</wp:posOffset>
                </wp:positionV>
                <wp:extent cx="6467475" cy="4672965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67475" cy="46729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5B740B6" w14:textId="77777777" w:rsidR="00247CD9" w:rsidRDefault="00247CD9" w:rsidP="00247CD9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</w:pPr>
                            <w:r w:rsidRPr="008237CA"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  <w:t>SLID</w:t>
                            </w:r>
                            <w:r w:rsidR="00CA73D9"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  <w:t>E-1</w:t>
                            </w:r>
                          </w:p>
                          <w:p w14:paraId="023A4104" w14:textId="77777777" w:rsidR="00247CD9" w:rsidRDefault="00247CD9" w:rsidP="00F44104">
                            <w:pPr>
                              <w:spacing w:before="200" w:after="0"/>
                              <w:jc w:val="center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</w:t>
                            </w:r>
                            <w:r w:rsidR="00173295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</w:t>
                            </w: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</w:t>
                            </w:r>
                          </w:p>
                          <w:p w14:paraId="0FDCE117" w14:textId="77777777" w:rsidR="00F44104" w:rsidRDefault="00F44104" w:rsidP="00F9674C">
                            <w:pPr>
                              <w:spacing w:before="200" w:after="0"/>
                              <w:jc w:val="center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27B3F066" w14:textId="77777777" w:rsidR="00B86125" w:rsidRPr="003732C6" w:rsidRDefault="00B86125" w:rsidP="00B86125">
                            <w:pPr>
                              <w:spacing w:before="200" w:after="0"/>
                              <w:jc w:val="center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3D1A36A5" w14:textId="77777777" w:rsidR="00B86125" w:rsidRPr="003732C6" w:rsidRDefault="00B86125" w:rsidP="00932071">
                            <w:pPr>
                              <w:spacing w:before="200" w:after="0"/>
                              <w:jc w:val="center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C4522D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.95pt;margin-top:.45pt;width:509.25pt;height:367.9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" filled="f" stroked="f" strokeweight=".5pt">
                <v:textbox>
                  <w:txbxContent>
                    <w:p w:rsidR="00247CD9" w:rsidRDefault="00247CD9" w:rsidP="00247CD9">
                      <w:pPr>
                        <w:jc w:val="center"/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</w:pPr>
                      <w:r w:rsidRPr="008237CA"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  <w:t>SLID</w:t>
                      </w:r>
                      <w:r w:rsidR="00CA73D9"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  <w:t>E-1</w:t>
                      </w:r>
                    </w:p>
                    <w:p w:rsidR="00247CD9" w:rsidRDefault="00247CD9" w:rsidP="00F44104">
                      <w:pPr>
                        <w:spacing w:before="200" w:after="0"/>
                        <w:jc w:val="center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</w:t>
                      </w:r>
                      <w:r w:rsidR="00173295">
                        <w:rPr>
                          <w:rFonts w:ascii="Arial" w:hAnsi="Arial" w:cs="Arial"/>
                          <w:sz w:val="50"/>
                          <w:szCs w:val="50"/>
                        </w:rPr>
                        <w:t>_</w:t>
                      </w: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</w:t>
                      </w:r>
                    </w:p>
                    <w:p w:rsidR="00F44104" w:rsidRDefault="00F44104" w:rsidP="00F9674C">
                      <w:pPr>
                        <w:spacing w:before="200" w:after="0"/>
                        <w:jc w:val="center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:rsidR="00B86125" w:rsidRPr="003732C6" w:rsidRDefault="00B86125" w:rsidP="00B86125">
                      <w:pPr>
                        <w:spacing w:before="200" w:after="0"/>
                        <w:jc w:val="center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:rsidR="00B86125" w:rsidRPr="003732C6" w:rsidRDefault="00B86125" w:rsidP="00932071">
                      <w:pPr>
                        <w:spacing w:before="200" w:after="0"/>
                        <w:jc w:val="center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</w:txbxContent>
                </v:textbox>
              </v:shape>
            </w:pict>
          </mc:Fallback>
        </mc:AlternateContent>
      </w:r>
      <w:r w:rsidR="00BF43C7">
        <w:br w:type="page"/>
      </w:r>
    </w:p>
    <w:p w14:paraId="7D44CF3A" w14:textId="77777777" w:rsidR="00CB11B7" w:rsidRDefault="00CB11B7" w:rsidP="00CB11B7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</w:pPr>
      <w:r w:rsidRPr="00CB11B7"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  <w:lastRenderedPageBreak/>
        <w:t>DTC-</w:t>
      </w:r>
      <w:proofErr w:type="spellStart"/>
      <w:r w:rsidRPr="00CB11B7"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  <w:t>Brahmopadesham</w:t>
      </w:r>
      <w:proofErr w:type="spellEnd"/>
      <w:r w:rsidRPr="00CB11B7"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  <w:t xml:space="preserve"> Ceremony</w:t>
      </w:r>
    </w:p>
    <w:p w14:paraId="78193454" w14:textId="77777777" w:rsidR="00BF43C7" w:rsidRDefault="00AC2415" w:rsidP="00BF43C7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</w:rPr>
      </w:pPr>
      <w:r>
        <w:rPr>
          <w:rFonts w:ascii="Arial" w:hAnsi="Arial" w:cs="Arial"/>
          <w:b/>
          <w:sz w:val="60"/>
          <w:szCs w:val="60"/>
          <w:u w:val="single"/>
        </w:rPr>
        <w:t xml:space="preserve">           </w:t>
      </w:r>
    </w:p>
    <w:p w14:paraId="79F96DAD" w14:textId="77777777" w:rsidR="00BF43C7" w:rsidRDefault="00BF43C7" w:rsidP="00BF43C7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</w:rPr>
      </w:pPr>
      <w:r>
        <w:rPr>
          <w:noProof/>
          <w:lang w:eastAsia="en-IN"/>
        </w:rPr>
        <w:drawing>
          <wp:inline distT="0" distB="0" distL="0" distR="0" wp14:anchorId="55742DC8" wp14:editId="6C87C769">
            <wp:extent cx="6474288" cy="3641296"/>
            <wp:effectExtent l="0" t="0" r="317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4288" cy="3641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F18D17" w14:textId="77777777" w:rsidR="00BF43C7" w:rsidRDefault="00BF43C7" w:rsidP="00BF43C7">
      <w:pPr>
        <w:spacing w:after="0"/>
        <w:jc w:val="center"/>
      </w:pPr>
    </w:p>
    <w:p w14:paraId="7DBEA64F" w14:textId="77777777" w:rsidR="00BF43C7" w:rsidRDefault="004F53FA" w:rsidP="008237CA">
      <w:pPr>
        <w:spacing w:after="0"/>
        <w:jc w:val="center"/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52DBA1A" wp14:editId="064953B0">
                <wp:simplePos x="0" y="0"/>
                <wp:positionH relativeFrom="column">
                  <wp:posOffset>53381</wp:posOffset>
                </wp:positionH>
                <wp:positionV relativeFrom="paragraph">
                  <wp:posOffset>173165</wp:posOffset>
                </wp:positionV>
                <wp:extent cx="6467475" cy="4672965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67475" cy="46729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ADBC2E5" w14:textId="77777777" w:rsidR="00BF43C7" w:rsidRDefault="00BF43C7" w:rsidP="00BF43C7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</w:pPr>
                            <w:r w:rsidRPr="008237CA"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  <w:t>SLID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  <w:t>E-2</w:t>
                            </w:r>
                          </w:p>
                          <w:p w14:paraId="4BD0A5A1" w14:textId="6CC11643" w:rsidR="004F3CC5" w:rsidRDefault="004F3CC5" w:rsidP="004F3CC5">
                            <w:pPr>
                              <w:spacing w:before="600" w:after="0"/>
                              <w:jc w:val="center"/>
                              <w:rPr>
                                <w:rFonts w:ascii="Arial" w:hAnsi="Arial" w:cs="Arial"/>
                                <w:b/>
                                <w:sz w:val="44"/>
                                <w:szCs w:val="44"/>
                                <w:u w:val="single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44"/>
                                <w:szCs w:val="44"/>
                              </w:rPr>
                              <w:t>Attach High Resolution Image with email</w:t>
                            </w:r>
                          </w:p>
                          <w:p w14:paraId="1E6EF48C" w14:textId="77777777" w:rsidR="00400879" w:rsidRPr="003732C6" w:rsidRDefault="00E13609" w:rsidP="0099122B">
                            <w:pPr>
                              <w:spacing w:before="200" w:after="0"/>
                              <w:jc w:val="center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52DBA1A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7" type="#_x0000_t202" style="position:absolute;left:0;text-align:left;margin-left:4.2pt;margin-top:13.65pt;width:509.25pt;height:367.9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" filled="f" stroked="f" strokeweight=".5pt">
                <v:textbox>
                  <w:txbxContent>
                    <w:p w14:paraId="2ADBC2E5" w14:textId="77777777" w:rsidR="00BF43C7" w:rsidRDefault="00BF43C7" w:rsidP="00BF43C7">
                      <w:pPr>
                        <w:jc w:val="center"/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</w:pPr>
                      <w:r w:rsidRPr="008237CA"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  <w:t>SLID</w:t>
                      </w:r>
                      <w:r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  <w:t>E-2</w:t>
                      </w:r>
                    </w:p>
                    <w:p w14:paraId="4BD0A5A1" w14:textId="6CC11643" w:rsidR="004F3CC5" w:rsidRDefault="004F3CC5" w:rsidP="004F3CC5">
                      <w:pPr>
                        <w:spacing w:before="600" w:after="0"/>
                        <w:jc w:val="center"/>
                        <w:rPr>
                          <w:rFonts w:ascii="Arial" w:hAnsi="Arial" w:cs="Arial"/>
                          <w:b/>
                          <w:sz w:val="44"/>
                          <w:szCs w:val="44"/>
                          <w:u w:val="single"/>
                        </w:rPr>
                      </w:pPr>
                      <w:r>
                        <w:rPr>
                          <w:rFonts w:ascii="Arial" w:hAnsi="Arial" w:cs="Arial"/>
                          <w:sz w:val="44"/>
                          <w:szCs w:val="44"/>
                        </w:rPr>
                        <w:t>Attach High Resolution Image with email</w:t>
                      </w:r>
                    </w:p>
                    <w:p w14:paraId="1E6EF48C" w14:textId="77777777" w:rsidR="00400879" w:rsidRPr="003732C6" w:rsidRDefault="00E13609" w:rsidP="0099122B">
                      <w:pPr>
                        <w:spacing w:before="200" w:after="0"/>
                        <w:jc w:val="center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</w:txbxContent>
                </v:textbox>
              </v:shape>
            </w:pict>
          </mc:Fallback>
        </mc:AlternateContent>
      </w:r>
    </w:p>
    <w:p w14:paraId="15FF27C0" w14:textId="77777777" w:rsidR="00BF43C7" w:rsidRDefault="00BF43C7">
      <w:r>
        <w:br w:type="page"/>
      </w:r>
    </w:p>
    <w:p w14:paraId="445FD46F" w14:textId="77777777" w:rsidR="00CB11B7" w:rsidRDefault="00CB11B7" w:rsidP="00CB11B7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</w:pPr>
      <w:r w:rsidRPr="00CB11B7"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  <w:lastRenderedPageBreak/>
        <w:t>DTC-</w:t>
      </w:r>
      <w:proofErr w:type="spellStart"/>
      <w:r w:rsidRPr="00CB11B7"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  <w:t>Brahmopadesham</w:t>
      </w:r>
      <w:proofErr w:type="spellEnd"/>
      <w:r w:rsidRPr="00CB11B7"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  <w:t xml:space="preserve"> Ceremony</w:t>
      </w:r>
    </w:p>
    <w:p w14:paraId="6336A8F5" w14:textId="77777777" w:rsidR="001E6B00" w:rsidRDefault="001E6B00" w:rsidP="00BF43C7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</w:rPr>
      </w:pPr>
    </w:p>
    <w:p w14:paraId="42FCBDB5" w14:textId="77777777" w:rsidR="00BF43C7" w:rsidRDefault="00BF43C7" w:rsidP="00BF43C7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</w:rPr>
      </w:pPr>
      <w:r>
        <w:rPr>
          <w:noProof/>
          <w:lang w:eastAsia="en-IN"/>
        </w:rPr>
        <w:drawing>
          <wp:inline distT="0" distB="0" distL="0" distR="0" wp14:anchorId="461C2B0E" wp14:editId="305DEF7F">
            <wp:extent cx="6557808" cy="3688270"/>
            <wp:effectExtent l="0" t="0" r="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57808" cy="3688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06A882" w14:textId="77777777" w:rsidR="00BF43C7" w:rsidRDefault="00BF43C7" w:rsidP="00BF43C7">
      <w:pPr>
        <w:spacing w:after="0"/>
        <w:jc w:val="center"/>
      </w:pPr>
    </w:p>
    <w:p w14:paraId="1B7B88AD" w14:textId="77777777" w:rsidR="00BF43C7" w:rsidRDefault="004F53FA" w:rsidP="00BF43C7">
      <w:pPr>
        <w:spacing w:after="0"/>
        <w:jc w:val="center"/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1D1E085" wp14:editId="3B9EF61B">
                <wp:simplePos x="0" y="0"/>
                <wp:positionH relativeFrom="column">
                  <wp:posOffset>50165</wp:posOffset>
                </wp:positionH>
                <wp:positionV relativeFrom="paragraph">
                  <wp:posOffset>170815</wp:posOffset>
                </wp:positionV>
                <wp:extent cx="6467475" cy="4672965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67475" cy="46729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2293661" w14:textId="77777777" w:rsidR="00BF43C7" w:rsidRDefault="00BF43C7" w:rsidP="00BF43C7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</w:pPr>
                            <w:r w:rsidRPr="008237CA"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  <w:t>SLID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  <w:t>E-3</w:t>
                            </w:r>
                          </w:p>
                          <w:p w14:paraId="1217FD2F" w14:textId="77777777" w:rsidR="00E56AAC" w:rsidRPr="003732C6" w:rsidRDefault="00E56AAC" w:rsidP="00E56AAC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3D58B4AA" w14:textId="77777777" w:rsidR="00E56AAC" w:rsidRPr="003732C6" w:rsidRDefault="00E56AAC" w:rsidP="00E56AAC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0F17A744" w14:textId="77777777" w:rsidR="00E56AAC" w:rsidRPr="003732C6" w:rsidRDefault="00E56AAC" w:rsidP="00E56AAC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19789673" w14:textId="77777777" w:rsidR="00E56AAC" w:rsidRPr="003732C6" w:rsidRDefault="00E56AAC" w:rsidP="00E56AAC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42307CD7" w14:textId="77777777" w:rsidR="00E56AAC" w:rsidRPr="003732C6" w:rsidRDefault="00E56AAC" w:rsidP="00E56AAC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59320D62" w14:textId="77777777" w:rsidR="004F53FA" w:rsidRPr="00EC252B" w:rsidRDefault="00E56AAC" w:rsidP="00E56AAC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2CA249" id="Text Box 5" o:spid="_x0000_s1028" type="#_x0000_t202" style="position:absolute;left:0;text-align:left;margin-left:3.95pt;margin-top:13.45pt;width:509.25pt;height:367.9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" filled="f" stroked="f" strokeweight=".5pt">
                <v:textbox>
                  <w:txbxContent>
                    <w:p w:rsidR="00BF43C7" w:rsidRDefault="00BF43C7" w:rsidP="00BF43C7">
                      <w:pPr>
                        <w:jc w:val="center"/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</w:pPr>
                      <w:r w:rsidRPr="008237CA"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  <w:t>SLID</w:t>
                      </w:r>
                      <w:r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  <w:t>E-3</w:t>
                      </w:r>
                    </w:p>
                    <w:p w:rsidR="00E56AAC" w:rsidRPr="003732C6" w:rsidRDefault="00E56AAC" w:rsidP="00E56AAC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:rsidR="00E56AAC" w:rsidRPr="003732C6" w:rsidRDefault="00E56AAC" w:rsidP="00E56AAC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:rsidR="00E56AAC" w:rsidRPr="003732C6" w:rsidRDefault="00E56AAC" w:rsidP="00E56AAC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:rsidR="00E56AAC" w:rsidRPr="003732C6" w:rsidRDefault="00E56AAC" w:rsidP="00E56AAC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:rsidR="00E56AAC" w:rsidRPr="003732C6" w:rsidRDefault="00E56AAC" w:rsidP="00E56AAC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:rsidR="004F53FA" w:rsidRPr="00EC252B" w:rsidRDefault="00E56AAC" w:rsidP="00E56AAC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</w:txbxContent>
                </v:textbox>
              </v:shape>
            </w:pict>
          </mc:Fallback>
        </mc:AlternateContent>
      </w:r>
    </w:p>
    <w:p w14:paraId="6D371BA7" w14:textId="77777777" w:rsidR="00BF43C7" w:rsidRDefault="00BF43C7" w:rsidP="00BF43C7">
      <w:r>
        <w:br w:type="page"/>
      </w:r>
    </w:p>
    <w:p w14:paraId="762CC875" w14:textId="186B9B42" w:rsidR="00FB728B" w:rsidRDefault="00CB11B7" w:rsidP="003732C6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</w:pPr>
      <w:r w:rsidRPr="00CB11B7"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  <w:lastRenderedPageBreak/>
        <w:t>DTC-</w:t>
      </w:r>
      <w:proofErr w:type="spellStart"/>
      <w:r w:rsidRPr="00CB11B7"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  <w:t>Brahmopadesham</w:t>
      </w:r>
      <w:proofErr w:type="spellEnd"/>
      <w:r w:rsidRPr="00CB11B7"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  <w:t xml:space="preserve"> Ceremony</w:t>
      </w:r>
    </w:p>
    <w:p w14:paraId="2F1314D6" w14:textId="77777777" w:rsidR="001E6B00" w:rsidRDefault="001E6B00" w:rsidP="003732C6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</w:rPr>
      </w:pPr>
    </w:p>
    <w:p w14:paraId="0A13119D" w14:textId="77777777" w:rsidR="003732C6" w:rsidRDefault="003732C6" w:rsidP="003732C6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</w:rPr>
      </w:pPr>
      <w:r>
        <w:rPr>
          <w:noProof/>
          <w:lang w:eastAsia="en-IN"/>
        </w:rPr>
        <w:drawing>
          <wp:inline distT="0" distB="0" distL="0" distR="0" wp14:anchorId="5C542E97" wp14:editId="3E8CC173">
            <wp:extent cx="6557808" cy="3688270"/>
            <wp:effectExtent l="0" t="0" r="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57808" cy="3688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976C89" w14:textId="77777777" w:rsidR="003732C6" w:rsidRDefault="003732C6" w:rsidP="003732C6">
      <w:pPr>
        <w:spacing w:after="0"/>
        <w:jc w:val="center"/>
      </w:pPr>
    </w:p>
    <w:p w14:paraId="042B759A" w14:textId="77777777" w:rsidR="003732C6" w:rsidRDefault="003732C6" w:rsidP="003732C6">
      <w:pPr>
        <w:spacing w:after="0"/>
        <w:jc w:val="center"/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57EFCEF" wp14:editId="63BA34DD">
                <wp:simplePos x="0" y="0"/>
                <wp:positionH relativeFrom="column">
                  <wp:posOffset>50165</wp:posOffset>
                </wp:positionH>
                <wp:positionV relativeFrom="paragraph">
                  <wp:posOffset>170815</wp:posOffset>
                </wp:positionV>
                <wp:extent cx="6467475" cy="4672965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67475" cy="46729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D0E500C" w14:textId="77777777" w:rsidR="003732C6" w:rsidRDefault="003732C6" w:rsidP="003732C6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</w:pPr>
                            <w:r w:rsidRPr="008237CA"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  <w:t>SLID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  <w:t>E-4</w:t>
                            </w:r>
                          </w:p>
                          <w:p w14:paraId="6921A483" w14:textId="77777777" w:rsidR="003732C6" w:rsidRPr="003732C6" w:rsidRDefault="003732C6" w:rsidP="003732C6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7BEBFBDE" w14:textId="77777777" w:rsidR="00CB11B7" w:rsidRPr="003732C6" w:rsidRDefault="00CB11B7" w:rsidP="00CB11B7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272A6F5B" w14:textId="77777777" w:rsidR="00CB11B7" w:rsidRPr="003732C6" w:rsidRDefault="00CB11B7" w:rsidP="00CB11B7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21FECBB4" w14:textId="77777777" w:rsidR="00CB11B7" w:rsidRPr="003732C6" w:rsidRDefault="00CB11B7" w:rsidP="00CB11B7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46D98378" w14:textId="77777777" w:rsidR="00CB11B7" w:rsidRPr="003732C6" w:rsidRDefault="00CB11B7" w:rsidP="00CB11B7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21956C96" w14:textId="77777777" w:rsidR="00CB11B7" w:rsidRPr="00EC252B" w:rsidRDefault="00CB11B7" w:rsidP="00CB11B7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4AB132B8" w14:textId="6ED1A676" w:rsidR="003732C6" w:rsidRPr="003732C6" w:rsidRDefault="003732C6" w:rsidP="00CB11B7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7EFCEF" id="Text Box 7" o:spid="_x0000_s1029" type="#_x0000_t202" style="position:absolute;left:0;text-align:left;margin-left:3.95pt;margin-top:13.45pt;width:509.25pt;height:367.95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" filled="f" stroked="f" strokeweight=".5pt">
                <v:textbox>
                  <w:txbxContent>
                    <w:p w14:paraId="3D0E500C" w14:textId="77777777" w:rsidR="003732C6" w:rsidRDefault="003732C6" w:rsidP="003732C6">
                      <w:pPr>
                        <w:jc w:val="center"/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</w:pPr>
                      <w:r w:rsidRPr="008237CA"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  <w:t>SLID</w:t>
                      </w:r>
                      <w:r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  <w:t>E-4</w:t>
                      </w:r>
                    </w:p>
                    <w:p w14:paraId="6921A483" w14:textId="77777777" w:rsidR="003732C6" w:rsidRPr="003732C6" w:rsidRDefault="003732C6" w:rsidP="003732C6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7BEBFBDE" w14:textId="77777777" w:rsidR="00CB11B7" w:rsidRPr="003732C6" w:rsidRDefault="00CB11B7" w:rsidP="00CB11B7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272A6F5B" w14:textId="77777777" w:rsidR="00CB11B7" w:rsidRPr="003732C6" w:rsidRDefault="00CB11B7" w:rsidP="00CB11B7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21FECBB4" w14:textId="77777777" w:rsidR="00CB11B7" w:rsidRPr="003732C6" w:rsidRDefault="00CB11B7" w:rsidP="00CB11B7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46D98378" w14:textId="77777777" w:rsidR="00CB11B7" w:rsidRPr="003732C6" w:rsidRDefault="00CB11B7" w:rsidP="00CB11B7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21956C96" w14:textId="77777777" w:rsidR="00CB11B7" w:rsidRPr="00EC252B" w:rsidRDefault="00CB11B7" w:rsidP="00CB11B7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4AB132B8" w14:textId="6ED1A676" w:rsidR="003732C6" w:rsidRPr="003732C6" w:rsidRDefault="003732C6" w:rsidP="00CB11B7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24B4068" w14:textId="77777777" w:rsidR="003732C6" w:rsidRDefault="003732C6" w:rsidP="003441D6"/>
    <w:sectPr w:rsidR="003732C6" w:rsidSect="008237CA"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218C85" w14:textId="77777777" w:rsidR="00366CCA" w:rsidRDefault="00366CCA" w:rsidP="0021004B">
      <w:pPr>
        <w:spacing w:after="0" w:line="240" w:lineRule="auto"/>
      </w:pPr>
      <w:r>
        <w:separator/>
      </w:r>
    </w:p>
  </w:endnote>
  <w:endnote w:type="continuationSeparator" w:id="0">
    <w:p w14:paraId="0B40A071" w14:textId="77777777" w:rsidR="00366CCA" w:rsidRDefault="00366CCA" w:rsidP="002100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8AEC88" w14:textId="77777777" w:rsidR="00366CCA" w:rsidRDefault="00366CCA" w:rsidP="0021004B">
      <w:pPr>
        <w:spacing w:after="0" w:line="240" w:lineRule="auto"/>
      </w:pPr>
      <w:r>
        <w:separator/>
      </w:r>
    </w:p>
  </w:footnote>
  <w:footnote w:type="continuationSeparator" w:id="0">
    <w:p w14:paraId="7A7B9820" w14:textId="77777777" w:rsidR="00366CCA" w:rsidRDefault="00366CCA" w:rsidP="0021004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wsjQ2M7IwtLCwMLBU0lEKTi0uzszPAykwrAUAWnXPgSwAAAA="/>
  </w:docVars>
  <w:rsids>
    <w:rsidRoot w:val="008237CA"/>
    <w:rsid w:val="00005C75"/>
    <w:rsid w:val="00025620"/>
    <w:rsid w:val="00031F07"/>
    <w:rsid w:val="0007320B"/>
    <w:rsid w:val="0009225B"/>
    <w:rsid w:val="00094163"/>
    <w:rsid w:val="000C3F3C"/>
    <w:rsid w:val="000E6A99"/>
    <w:rsid w:val="000F39E2"/>
    <w:rsid w:val="001524D6"/>
    <w:rsid w:val="00173295"/>
    <w:rsid w:val="00180335"/>
    <w:rsid w:val="001E6B00"/>
    <w:rsid w:val="0021004B"/>
    <w:rsid w:val="002103A7"/>
    <w:rsid w:val="002260CD"/>
    <w:rsid w:val="00241429"/>
    <w:rsid w:val="00247CD9"/>
    <w:rsid w:val="002C5942"/>
    <w:rsid w:val="002D3B13"/>
    <w:rsid w:val="00331231"/>
    <w:rsid w:val="003441D6"/>
    <w:rsid w:val="0035468E"/>
    <w:rsid w:val="00360E48"/>
    <w:rsid w:val="00366CCA"/>
    <w:rsid w:val="003732C6"/>
    <w:rsid w:val="00382589"/>
    <w:rsid w:val="00384FC5"/>
    <w:rsid w:val="003B64FE"/>
    <w:rsid w:val="00400879"/>
    <w:rsid w:val="004060AA"/>
    <w:rsid w:val="00426CD1"/>
    <w:rsid w:val="00483A3D"/>
    <w:rsid w:val="004C451F"/>
    <w:rsid w:val="004F3CC5"/>
    <w:rsid w:val="004F53FA"/>
    <w:rsid w:val="0051631F"/>
    <w:rsid w:val="00545D2E"/>
    <w:rsid w:val="00574C5C"/>
    <w:rsid w:val="005B0999"/>
    <w:rsid w:val="005B7BBD"/>
    <w:rsid w:val="005E5623"/>
    <w:rsid w:val="006107DC"/>
    <w:rsid w:val="00623DB1"/>
    <w:rsid w:val="006C4C77"/>
    <w:rsid w:val="006E029B"/>
    <w:rsid w:val="007311E1"/>
    <w:rsid w:val="007E572E"/>
    <w:rsid w:val="007F7454"/>
    <w:rsid w:val="00802CEA"/>
    <w:rsid w:val="008237CA"/>
    <w:rsid w:val="00825078"/>
    <w:rsid w:val="0087479E"/>
    <w:rsid w:val="00932071"/>
    <w:rsid w:val="00950696"/>
    <w:rsid w:val="0095210A"/>
    <w:rsid w:val="0099122B"/>
    <w:rsid w:val="009F2251"/>
    <w:rsid w:val="009F7750"/>
    <w:rsid w:val="00A26BC5"/>
    <w:rsid w:val="00A354B8"/>
    <w:rsid w:val="00A37956"/>
    <w:rsid w:val="00A41806"/>
    <w:rsid w:val="00A51DE3"/>
    <w:rsid w:val="00A7478D"/>
    <w:rsid w:val="00AC2415"/>
    <w:rsid w:val="00AD0250"/>
    <w:rsid w:val="00AE2377"/>
    <w:rsid w:val="00B207C4"/>
    <w:rsid w:val="00B86125"/>
    <w:rsid w:val="00BF43C7"/>
    <w:rsid w:val="00C123EB"/>
    <w:rsid w:val="00C255A4"/>
    <w:rsid w:val="00CA73D9"/>
    <w:rsid w:val="00CA7EDD"/>
    <w:rsid w:val="00CB11B7"/>
    <w:rsid w:val="00D43E0E"/>
    <w:rsid w:val="00DF1FA3"/>
    <w:rsid w:val="00E13609"/>
    <w:rsid w:val="00E54172"/>
    <w:rsid w:val="00E56AAC"/>
    <w:rsid w:val="00EA17E1"/>
    <w:rsid w:val="00EC252B"/>
    <w:rsid w:val="00F44104"/>
    <w:rsid w:val="00F64F10"/>
    <w:rsid w:val="00F9674C"/>
    <w:rsid w:val="00FB72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C3684C"/>
  <w15:chartTrackingRefBased/>
  <w15:docId w15:val="{E2EE38F9-F832-42D3-9CA2-355ECA41EC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732C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32C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1004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004B"/>
  </w:style>
  <w:style w:type="paragraph" w:styleId="Footer">
    <w:name w:val="footer"/>
    <w:basedOn w:val="Normal"/>
    <w:link w:val="FooterChar"/>
    <w:uiPriority w:val="99"/>
    <w:unhideWhenUsed/>
    <w:rsid w:val="0021004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00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069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44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7</TotalTime>
  <Pages>4</Pages>
  <Words>22</Words>
  <Characters>13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PAREKH CARDS</cp:lastModifiedBy>
  <cp:revision>85</cp:revision>
  <cp:lastPrinted>2017-09-29T10:47:00Z</cp:lastPrinted>
  <dcterms:created xsi:type="dcterms:W3CDTF">2017-09-29T10:02:00Z</dcterms:created>
  <dcterms:modified xsi:type="dcterms:W3CDTF">2021-04-16T06:53:00Z</dcterms:modified>
</cp:coreProperties>
</file>